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4D9E8" w14:textId="77777777" w:rsidR="008D494A" w:rsidRDefault="00000000">
      <w:pPr>
        <w:pStyle w:val="a4"/>
      </w:pPr>
      <w:r>
        <w:t>Отчёт по лабораторной работе № 7</w:t>
      </w:r>
    </w:p>
    <w:p w14:paraId="2B6884BB" w14:textId="77777777" w:rsidR="008D494A" w:rsidRDefault="00000000">
      <w:pPr>
        <w:pStyle w:val="a5"/>
      </w:pPr>
      <w:r>
        <w:t>Дисциплина: Архитектура компьютера</w:t>
      </w:r>
    </w:p>
    <w:p w14:paraId="63B8BF8A" w14:textId="7B191583" w:rsidR="008D494A" w:rsidRPr="00092EDC" w:rsidRDefault="00092EDC">
      <w:pPr>
        <w:pStyle w:val="Author"/>
        <w:rPr>
          <w:lang w:val="en-US"/>
        </w:rPr>
      </w:pPr>
      <w:r>
        <w:t>Мутале Чал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538276575"/>
        <w:docPartObj>
          <w:docPartGallery w:val="Table of Contents"/>
          <w:docPartUnique/>
        </w:docPartObj>
      </w:sdtPr>
      <w:sdtContent>
        <w:p w14:paraId="41990785" w14:textId="77777777" w:rsidR="008D494A" w:rsidRDefault="00000000">
          <w:pPr>
            <w:pStyle w:val="ae"/>
          </w:pPr>
          <w:r>
            <w:t>Содержание</w:t>
          </w:r>
        </w:p>
        <w:p w14:paraId="26C252DC" w14:textId="77777777" w:rsidR="00092EDC" w:rsidRDefault="00000000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83284552" w:history="1">
            <w:r w:rsidR="00092EDC" w:rsidRPr="00A6167F">
              <w:rPr>
                <w:rStyle w:val="ad"/>
                <w:noProof/>
              </w:rPr>
              <w:t>1</w:t>
            </w:r>
            <w:r w:rsidR="00092EDC">
              <w:rPr>
                <w:noProof/>
              </w:rPr>
              <w:tab/>
            </w:r>
            <w:r w:rsidR="00092EDC" w:rsidRPr="00A6167F">
              <w:rPr>
                <w:rStyle w:val="ad"/>
                <w:noProof/>
              </w:rPr>
              <w:t>Цель работы</w:t>
            </w:r>
            <w:r w:rsidR="00092EDC">
              <w:rPr>
                <w:noProof/>
                <w:webHidden/>
              </w:rPr>
              <w:tab/>
            </w:r>
            <w:r w:rsidR="00092EDC">
              <w:rPr>
                <w:noProof/>
                <w:webHidden/>
              </w:rPr>
              <w:fldChar w:fldCharType="begin"/>
            </w:r>
            <w:r w:rsidR="00092EDC">
              <w:rPr>
                <w:noProof/>
                <w:webHidden/>
              </w:rPr>
              <w:instrText xml:space="preserve"> PAGEREF _Toc183284552 \h </w:instrText>
            </w:r>
            <w:r w:rsidR="00092EDC">
              <w:rPr>
                <w:noProof/>
                <w:webHidden/>
              </w:rPr>
            </w:r>
            <w:r w:rsidR="00092EDC">
              <w:rPr>
                <w:noProof/>
                <w:webHidden/>
              </w:rPr>
              <w:fldChar w:fldCharType="separate"/>
            </w:r>
            <w:r w:rsidR="00092EDC">
              <w:rPr>
                <w:noProof/>
                <w:webHidden/>
              </w:rPr>
              <w:t>1</w:t>
            </w:r>
            <w:r w:rsidR="00092EDC">
              <w:rPr>
                <w:noProof/>
                <w:webHidden/>
              </w:rPr>
              <w:fldChar w:fldCharType="end"/>
            </w:r>
          </w:hyperlink>
        </w:p>
        <w:p w14:paraId="07F177B9" w14:textId="77777777" w:rsidR="00092EDC" w:rsidRDefault="00092EDC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284553" w:history="1">
            <w:r w:rsidRPr="00A6167F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A6167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4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8AB7B7" w14:textId="77777777" w:rsidR="00092EDC" w:rsidRDefault="00092EDC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284554" w:history="1">
            <w:r w:rsidRPr="00A6167F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A6167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4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B6DA92" w14:textId="77777777" w:rsidR="00092EDC" w:rsidRDefault="00092EDC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284555" w:history="1">
            <w:r w:rsidRPr="00A6167F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A6167F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45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EBECE2" w14:textId="77777777" w:rsidR="00092EDC" w:rsidRDefault="00092EDC">
          <w:pPr>
            <w:pStyle w:val="10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183284556" w:history="1">
            <w:r w:rsidRPr="00A6167F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A6167F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32845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EB4568" w14:textId="77777777" w:rsidR="008D494A" w:rsidRDefault="00000000">
          <w:r>
            <w:fldChar w:fldCharType="end"/>
          </w:r>
        </w:p>
      </w:sdtContent>
    </w:sdt>
    <w:p w14:paraId="7FD2A688" w14:textId="77777777" w:rsidR="008D494A" w:rsidRDefault="00000000">
      <w:pPr>
        <w:pStyle w:val="1"/>
      </w:pPr>
      <w:bookmarkStart w:id="0" w:name="цель-работы"/>
      <w:bookmarkStart w:id="1" w:name="_Toc183284552"/>
      <w:r>
        <w:rPr>
          <w:rStyle w:val="SectionNumber"/>
        </w:rPr>
        <w:t>1</w:t>
      </w:r>
      <w:r>
        <w:tab/>
        <w:t>Цель работы</w:t>
      </w:r>
      <w:bookmarkEnd w:id="1"/>
    </w:p>
    <w:p w14:paraId="4F4BA412" w14:textId="77777777" w:rsidR="008D494A" w:rsidRDefault="00000000">
      <w:pPr>
        <w:pStyle w:val="FirstParagraph"/>
      </w:pPr>
      <w:r>
        <w:t>Цель этой работы -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23E21956" w14:textId="77777777" w:rsidR="008D494A" w:rsidRDefault="00000000">
      <w:pPr>
        <w:pStyle w:val="1"/>
      </w:pPr>
      <w:bookmarkStart w:id="2" w:name="задание"/>
      <w:bookmarkStart w:id="3" w:name="_Toc183284553"/>
      <w:bookmarkEnd w:id="0"/>
      <w:r>
        <w:rPr>
          <w:rStyle w:val="SectionNumber"/>
        </w:rPr>
        <w:t>2</w:t>
      </w:r>
      <w:r>
        <w:tab/>
        <w:t>Задание</w:t>
      </w:r>
      <w:bookmarkEnd w:id="3"/>
    </w:p>
    <w:p w14:paraId="33F2C711" w14:textId="77777777" w:rsidR="008D494A" w:rsidRDefault="00000000">
      <w:pPr>
        <w:pStyle w:val="Compact"/>
        <w:numPr>
          <w:ilvl w:val="0"/>
          <w:numId w:val="2"/>
        </w:numPr>
      </w:pPr>
      <w:r>
        <w:t>Реализация переходов в NASM</w:t>
      </w:r>
    </w:p>
    <w:p w14:paraId="03CBB451" w14:textId="77777777" w:rsidR="008D494A" w:rsidRDefault="00000000">
      <w:pPr>
        <w:pStyle w:val="Compact"/>
        <w:numPr>
          <w:ilvl w:val="0"/>
          <w:numId w:val="2"/>
        </w:numPr>
      </w:pPr>
      <w:r>
        <w:t>Изучение структуры файлы листинга</w:t>
      </w:r>
    </w:p>
    <w:p w14:paraId="38D1326F" w14:textId="77777777" w:rsidR="008D494A" w:rsidRDefault="00000000">
      <w:pPr>
        <w:pStyle w:val="1"/>
      </w:pPr>
      <w:bookmarkStart w:id="4" w:name="выполнение-лабораторной-работы"/>
      <w:bookmarkStart w:id="5" w:name="_Toc183284554"/>
      <w:bookmarkEnd w:id="2"/>
      <w:r>
        <w:rPr>
          <w:rStyle w:val="SectionNumber"/>
        </w:rPr>
        <w:t>3</w:t>
      </w:r>
      <w:r>
        <w:tab/>
        <w:t>Выполнение лабораторной работы</w:t>
      </w:r>
      <w:bookmarkEnd w:id="5"/>
    </w:p>
    <w:p w14:paraId="4C88B034" w14:textId="77777777" w:rsidR="008D494A" w:rsidRDefault="00000000">
      <w:pPr>
        <w:pStyle w:val="FirstParagraph"/>
      </w:pPr>
      <w:r>
        <w:rPr>
          <w:b/>
          <w:bCs/>
        </w:rPr>
        <w:t>1. Реализация переходов в NASM</w:t>
      </w:r>
    </w:p>
    <w:p w14:paraId="32DC999A" w14:textId="77777777" w:rsidR="008D494A" w:rsidRDefault="00000000">
      <w:pPr>
        <w:pStyle w:val="a0"/>
      </w:pPr>
      <w:r>
        <w:t>Создаю каталог для программам лабораторной работы № 7, перехожу в него и создаю файл lab7-1.asm:</w:t>
      </w:r>
    </w:p>
    <w:p w14:paraId="53FD7333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6364E04C" wp14:editId="7B906302">
            <wp:extent cx="3063240" cy="11811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5850" cy="1182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394597" w14:textId="77777777" w:rsidR="008D494A" w:rsidRDefault="00000000">
      <w:pPr>
        <w:pStyle w:val="ImageCaption"/>
      </w:pPr>
      <w:r>
        <w:t>Рис 1</w:t>
      </w:r>
    </w:p>
    <w:p w14:paraId="592F986E" w14:textId="77777777" w:rsidR="008D494A" w:rsidRDefault="00000000">
      <w:pPr>
        <w:pStyle w:val="a0"/>
      </w:pPr>
      <w:r>
        <w:lastRenderedPageBreak/>
        <w:t>Отркрываю файл lab7-1.asm и в него вставляю код программы, которая показывает как работает jmp:</w:t>
      </w:r>
    </w:p>
    <w:p w14:paraId="11F7A75B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3173E098" wp14:editId="6320AEDD">
            <wp:extent cx="3733800" cy="630304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4DBF70B" w14:textId="77777777" w:rsidR="008D494A" w:rsidRDefault="00000000">
      <w:pPr>
        <w:pStyle w:val="ImageCaption"/>
      </w:pPr>
      <w:r>
        <w:t>Рис 2</w:t>
      </w:r>
    </w:p>
    <w:p w14:paraId="65A1488C" w14:textId="77777777" w:rsidR="008D494A" w:rsidRDefault="00000000">
      <w:pPr>
        <w:pStyle w:val="a0"/>
      </w:pPr>
      <w:r>
        <w:t>Создаю испольняемый файл и запускаю его. Программа выводит “сообщение № 2” и “сообщение № 3”:</w:t>
      </w:r>
    </w:p>
    <w:p w14:paraId="7768FDBF" w14:textId="77777777" w:rsidR="008D49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04D191D" wp14:editId="0F58591C">
            <wp:extent cx="3528060" cy="1440180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9853" cy="1440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DB6EE4" w14:textId="77777777" w:rsidR="008D494A" w:rsidRDefault="00000000">
      <w:pPr>
        <w:pStyle w:val="ImageCaption"/>
      </w:pPr>
      <w:r>
        <w:t>Рис 3</w:t>
      </w:r>
    </w:p>
    <w:p w14:paraId="2A39E6E3" w14:textId="77777777" w:rsidR="008D494A" w:rsidRDefault="00000000">
      <w:pPr>
        <w:pStyle w:val="a0"/>
      </w:pPr>
      <w:r>
        <w:t>Изменяю текст программы:</w:t>
      </w:r>
    </w:p>
    <w:p w14:paraId="0A5B65F0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0D7357A9" wp14:editId="2079370C">
            <wp:extent cx="3568700" cy="5153804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8700" cy="51538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6268FF" w14:textId="77777777" w:rsidR="008D494A" w:rsidRDefault="00000000">
      <w:pPr>
        <w:pStyle w:val="ImageCaption"/>
      </w:pPr>
      <w:r>
        <w:t>Рис 4</w:t>
      </w:r>
    </w:p>
    <w:p w14:paraId="2D630369" w14:textId="77777777" w:rsidR="008D494A" w:rsidRDefault="00000000">
      <w:pPr>
        <w:pStyle w:val="a0"/>
      </w:pPr>
      <w:r>
        <w:t>Создаю испольняемый файл и запускаю его. Программа выводит “сообщение № 2” и “сообщение № 1”:</w:t>
      </w:r>
    </w:p>
    <w:p w14:paraId="4A86A7E3" w14:textId="77777777" w:rsidR="008D49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3F2DBCD8" wp14:editId="1387B470">
            <wp:extent cx="4335780" cy="1729740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7739" cy="173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E39A04" w14:textId="77777777" w:rsidR="008D494A" w:rsidRDefault="00000000">
      <w:pPr>
        <w:pStyle w:val="ImageCaption"/>
      </w:pPr>
      <w:r>
        <w:t>Рис 5</w:t>
      </w:r>
    </w:p>
    <w:p w14:paraId="78984A2A" w14:textId="77777777" w:rsidR="008D494A" w:rsidRDefault="00000000">
      <w:pPr>
        <w:pStyle w:val="a0"/>
      </w:pPr>
      <w:r>
        <w:t>Изменяю текст программы, чтобы она выводила “сообщение № 3”, “сообщение № 2” и “сообщение № 1”:</w:t>
      </w:r>
    </w:p>
    <w:p w14:paraId="05622EBD" w14:textId="77777777" w:rsidR="008D49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53BB7A2C" wp14:editId="29421EAB">
            <wp:extent cx="3259533" cy="6562097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9533" cy="6562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A7B758" w14:textId="77777777" w:rsidR="008D494A" w:rsidRDefault="00000000">
      <w:pPr>
        <w:pStyle w:val="ImageCaption"/>
      </w:pPr>
      <w:r>
        <w:t>Рис 6</w:t>
      </w:r>
    </w:p>
    <w:p w14:paraId="173164AB" w14:textId="77777777" w:rsidR="008D494A" w:rsidRDefault="00000000">
      <w:pPr>
        <w:pStyle w:val="a0"/>
      </w:pPr>
      <w:r>
        <w:t>Создаю испольняемый файл и запускаю его:</w:t>
      </w:r>
    </w:p>
    <w:p w14:paraId="5CEFA25A" w14:textId="77777777" w:rsidR="008D49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0235DC98" wp14:editId="6B96A020">
            <wp:extent cx="3345180" cy="1158240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7404" cy="1159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34334E" w14:textId="77777777" w:rsidR="008D494A" w:rsidRDefault="00000000">
      <w:pPr>
        <w:pStyle w:val="ImageCaption"/>
      </w:pPr>
      <w:r>
        <w:t>Рис 7</w:t>
      </w:r>
    </w:p>
    <w:p w14:paraId="1DA124A9" w14:textId="77777777" w:rsidR="008D494A" w:rsidRDefault="00000000">
      <w:pPr>
        <w:pStyle w:val="a0"/>
      </w:pPr>
      <w:r>
        <w:t>Создаю файл lab7-2.asm:</w:t>
      </w:r>
    </w:p>
    <w:p w14:paraId="4A081B78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5F46E78D" wp14:editId="69CF10BD">
            <wp:extent cx="3474720" cy="1005840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5502" cy="1006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12ADA6" w14:textId="77777777" w:rsidR="008D494A" w:rsidRDefault="00000000">
      <w:pPr>
        <w:pStyle w:val="ImageCaption"/>
      </w:pPr>
      <w:r>
        <w:t>Рис 8</w:t>
      </w:r>
    </w:p>
    <w:p w14:paraId="4B9C9817" w14:textId="77777777" w:rsidR="008D494A" w:rsidRDefault="00000000">
      <w:pPr>
        <w:pStyle w:val="a0"/>
      </w:pPr>
      <w:r>
        <w:t>В него вставляю код программы, которая определяет и выводит на экран наибольшую из 3 целочисленных переменных:</w:t>
      </w:r>
    </w:p>
    <w:p w14:paraId="51837B94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05665CE1" wp14:editId="7BA9A202">
            <wp:extent cx="3073400" cy="2866978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2866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28B2B5" w14:textId="77777777" w:rsidR="008D494A" w:rsidRDefault="00000000">
      <w:pPr>
        <w:pStyle w:val="ImageCaption"/>
      </w:pPr>
      <w:r>
        <w:t>Рис 9</w:t>
      </w:r>
    </w:p>
    <w:p w14:paraId="005CB0B6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53999995" wp14:editId="1AE94C48">
            <wp:extent cx="3073400" cy="873810"/>
            <wp:effectExtent l="0" t="0" r="0" b="0"/>
            <wp:docPr id="5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87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F3D941" w14:textId="77777777" w:rsidR="008D494A" w:rsidRDefault="00000000">
      <w:pPr>
        <w:pStyle w:val="ImageCaption"/>
      </w:pPr>
      <w:r>
        <w:t>Рис 10</w:t>
      </w:r>
    </w:p>
    <w:p w14:paraId="6BE29A15" w14:textId="77777777" w:rsidR="008D494A" w:rsidRDefault="00000000">
      <w:pPr>
        <w:pStyle w:val="a0"/>
      </w:pPr>
      <w:r>
        <w:lastRenderedPageBreak/>
        <w:t>Создаю испольняемый файл и запускаю его:</w:t>
      </w:r>
    </w:p>
    <w:p w14:paraId="6F3E0F70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5F1BC270" wp14:editId="25173687">
            <wp:extent cx="4267200" cy="1485900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0327" cy="1486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E3269C" w14:textId="77777777" w:rsidR="008D494A" w:rsidRDefault="00000000">
      <w:pPr>
        <w:pStyle w:val="ImageCaption"/>
      </w:pPr>
      <w:r>
        <w:t>Рис 11</w:t>
      </w:r>
    </w:p>
    <w:p w14:paraId="374D104E" w14:textId="77777777" w:rsidR="008D494A" w:rsidRDefault="00000000">
      <w:pPr>
        <w:pStyle w:val="a0"/>
      </w:pPr>
      <w:r>
        <w:t>Проверяю работу для разных значений B:</w:t>
      </w:r>
    </w:p>
    <w:p w14:paraId="22774DD0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46ED1693" wp14:editId="3B956E9D">
            <wp:extent cx="4724400" cy="2514600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5667" cy="2515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0F75B" w14:textId="77777777" w:rsidR="008D494A" w:rsidRDefault="00000000">
      <w:pPr>
        <w:pStyle w:val="ImageCaption"/>
      </w:pPr>
      <w:r>
        <w:t>Рис 12</w:t>
      </w:r>
    </w:p>
    <w:p w14:paraId="184E5340" w14:textId="77777777" w:rsidR="008D494A" w:rsidRDefault="00000000">
      <w:pPr>
        <w:pStyle w:val="a0"/>
      </w:pPr>
      <w:r>
        <w:rPr>
          <w:b/>
          <w:bCs/>
        </w:rPr>
        <w:t>2. Изучение структуры файлы листинга</w:t>
      </w:r>
    </w:p>
    <w:p w14:paraId="0FDC7507" w14:textId="77777777" w:rsidR="008D494A" w:rsidRDefault="00000000">
      <w:pPr>
        <w:pStyle w:val="a0"/>
      </w:pPr>
      <w:r>
        <w:t>Создаю файл листинга для программы из файла lab7-2.asm:</w:t>
      </w:r>
    </w:p>
    <w:p w14:paraId="1782388E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4569F7C4" wp14:editId="7F6E3D39">
            <wp:extent cx="4023360" cy="1005840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012" cy="1006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C05D19" w14:textId="77777777" w:rsidR="008D494A" w:rsidRDefault="00000000">
      <w:pPr>
        <w:pStyle w:val="ImageCaption"/>
      </w:pPr>
      <w:r>
        <w:t>Рис 13</w:t>
      </w:r>
    </w:p>
    <w:p w14:paraId="63C08D27" w14:textId="77777777" w:rsidR="008D494A" w:rsidRDefault="00000000">
      <w:pPr>
        <w:pStyle w:val="a0"/>
      </w:pPr>
      <w:r>
        <w:t>Открываю файл листинга lab7-2.lst с помощью mcedit:</w:t>
      </w:r>
    </w:p>
    <w:p w14:paraId="6CF401C8" w14:textId="77777777" w:rsidR="008D49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4B38149" wp14:editId="2C34F962">
            <wp:extent cx="4511040" cy="3215640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1869" cy="3216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55615" w14:textId="77777777" w:rsidR="008D494A" w:rsidRDefault="00000000">
      <w:pPr>
        <w:pStyle w:val="ImageCaption"/>
      </w:pPr>
      <w:r>
        <w:t>Рис 14</w:t>
      </w:r>
    </w:p>
    <w:p w14:paraId="49F44A5B" w14:textId="77777777" w:rsidR="008D494A" w:rsidRDefault="00000000">
      <w:pPr>
        <w:pStyle w:val="a0"/>
      </w:pPr>
      <w:r>
        <w:t>Это пример машинного кода сохранен в lab7-2.lst:</w:t>
      </w:r>
    </w:p>
    <w:p w14:paraId="3BD56006" w14:textId="77777777" w:rsidR="008D494A" w:rsidRPr="00092EDC" w:rsidRDefault="00000000">
      <w:pPr>
        <w:pStyle w:val="SourceCode"/>
        <w:rPr>
          <w:lang w:val="en-US"/>
        </w:rPr>
      </w:pPr>
      <w:r w:rsidRPr="00092EDC">
        <w:rPr>
          <w:rStyle w:val="VerbatimChar"/>
          <w:lang w:val="en-US"/>
        </w:rPr>
        <w:t xml:space="preserve">20 000000F2 B9[0A000000]    mov </w:t>
      </w:r>
      <w:proofErr w:type="spellStart"/>
      <w:proofErr w:type="gramStart"/>
      <w:r w:rsidRPr="00092EDC">
        <w:rPr>
          <w:rStyle w:val="VerbatimChar"/>
          <w:lang w:val="en-US"/>
        </w:rPr>
        <w:t>ecx,B</w:t>
      </w:r>
      <w:proofErr w:type="spellEnd"/>
      <w:proofErr w:type="gram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21 000000F7 BA0A000000      mov </w:t>
      </w:r>
      <w:proofErr w:type="spellStart"/>
      <w:r w:rsidRPr="00092EDC">
        <w:rPr>
          <w:rStyle w:val="VerbatimChar"/>
          <w:lang w:val="en-US"/>
        </w:rPr>
        <w:t>edx</w:t>
      </w:r>
      <w:proofErr w:type="spellEnd"/>
      <w:r w:rsidRPr="00092EDC">
        <w:rPr>
          <w:rStyle w:val="VerbatimChar"/>
          <w:lang w:val="en-US"/>
        </w:rPr>
        <w:t>, 10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22 000000FC E842FFFFFF      call </w:t>
      </w:r>
      <w:proofErr w:type="spellStart"/>
      <w:r w:rsidRPr="00092EDC">
        <w:rPr>
          <w:rStyle w:val="VerbatimChar"/>
          <w:lang w:val="en-US"/>
        </w:rPr>
        <w:t>sread</w:t>
      </w:r>
      <w:proofErr w:type="spellEnd"/>
      <w:r w:rsidRPr="00092EDC">
        <w:rPr>
          <w:rStyle w:val="VerbatimChar"/>
          <w:lang w:val="en-US"/>
        </w:rPr>
        <w:t xml:space="preserve">      </w:t>
      </w:r>
    </w:p>
    <w:p w14:paraId="03D18D4A" w14:textId="77777777" w:rsidR="008D494A" w:rsidRDefault="00000000">
      <w:pPr>
        <w:pStyle w:val="FirstParagraph"/>
      </w:pPr>
      <w:r>
        <w:t xml:space="preserve">В lab7-2.asm, эти строки пренадзначены для ввода значения B. 20- номер строки, 000000F2- это смещение машинного кода от начала текущего сегмента (адрес), B9[0A000000]- машинный код и mov </w:t>
      </w:r>
      <w:proofErr w:type="gramStart"/>
      <w:r>
        <w:t>ecx,B</w:t>
      </w:r>
      <w:proofErr w:type="gramEnd"/>
      <w:r>
        <w:t>- исходнный текст программы.</w:t>
      </w:r>
    </w:p>
    <w:p w14:paraId="192611D3" w14:textId="77777777" w:rsidR="008D494A" w:rsidRDefault="00000000">
      <w:pPr>
        <w:pStyle w:val="a0"/>
      </w:pPr>
      <w:r>
        <w:t>Когда я удаляю строку для сравнения A и C, выполняю трансляцию с получением файла листинга, строка удаляется из файла .lst, и ничего не добавляется:</w:t>
      </w:r>
    </w:p>
    <w:p w14:paraId="64867922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3155812E" wp14:editId="384997F4">
            <wp:extent cx="3733800" cy="1595548"/>
            <wp:effectExtent l="0" t="0" r="0" b="0"/>
            <wp:docPr id="65" name="Picture" descr="Рис 1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5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5E1F102" w14:textId="77777777" w:rsidR="008D494A" w:rsidRDefault="00000000">
      <w:pPr>
        <w:pStyle w:val="ImageCaption"/>
      </w:pPr>
      <w:r>
        <w:t>Рис 15</w:t>
      </w:r>
    </w:p>
    <w:p w14:paraId="17E7A389" w14:textId="77777777" w:rsidR="008D494A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7A574819" wp14:editId="1E20C175">
            <wp:extent cx="3733800" cy="595422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Picture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796F06" w14:textId="77777777" w:rsidR="008D494A" w:rsidRDefault="00000000">
      <w:pPr>
        <w:pStyle w:val="ImageCaption"/>
      </w:pPr>
      <w:r>
        <w:t>Рис 16</w:t>
      </w:r>
    </w:p>
    <w:p w14:paraId="49A5121F" w14:textId="77777777" w:rsidR="008D494A" w:rsidRDefault="00000000">
      <w:pPr>
        <w:pStyle w:val="a0"/>
      </w:pPr>
      <w:r>
        <w:t>#Выполнение задания для самостоятельной работы</w:t>
      </w:r>
    </w:p>
    <w:p w14:paraId="5CB4FA0A" w14:textId="77777777" w:rsidR="008D494A" w:rsidRDefault="00000000">
      <w:pPr>
        <w:pStyle w:val="a0"/>
      </w:pPr>
      <w:r>
        <w:t>Создаю файл task1.asm:</w:t>
      </w:r>
    </w:p>
    <w:p w14:paraId="25E9361D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240B63B3" wp14:editId="27031273">
            <wp:extent cx="4451480" cy="624149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1480" cy="62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CDC043" w14:textId="77777777" w:rsidR="008D494A" w:rsidRDefault="00000000">
      <w:pPr>
        <w:pStyle w:val="ImageCaption"/>
      </w:pPr>
      <w:r>
        <w:t>Рис 17</w:t>
      </w:r>
    </w:p>
    <w:p w14:paraId="3655C05A" w14:textId="77777777" w:rsidR="008D494A" w:rsidRDefault="00000000">
      <w:pPr>
        <w:pStyle w:val="a0"/>
      </w:pPr>
      <w:r>
        <w:t>В него вставляю код программы, которая определяет наименьшей из 3 целочисленных переменных a,b и c:</w:t>
      </w:r>
    </w:p>
    <w:p w14:paraId="12C119D6" w14:textId="77777777" w:rsidR="008D494A" w:rsidRPr="00092EDC" w:rsidRDefault="00000000">
      <w:pPr>
        <w:pStyle w:val="SourceCode"/>
        <w:rPr>
          <w:lang w:val="en-US"/>
        </w:rPr>
      </w:pPr>
      <w:r w:rsidRPr="00092EDC">
        <w:rPr>
          <w:rStyle w:val="VerbatimChar"/>
          <w:lang w:val="en-US"/>
        </w:rPr>
        <w:t>%include 'in_out.asm'</w:t>
      </w:r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SECTION .data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sg1 </w:t>
      </w:r>
      <w:proofErr w:type="spellStart"/>
      <w:r w:rsidRPr="00092EDC">
        <w:rPr>
          <w:rStyle w:val="VerbatimChar"/>
          <w:lang w:val="en-US"/>
        </w:rPr>
        <w:t>db</w:t>
      </w:r>
      <w:proofErr w:type="spellEnd"/>
      <w:r w:rsidRPr="00092EDC">
        <w:rPr>
          <w:rStyle w:val="VerbatimChar"/>
          <w:lang w:val="en-US"/>
        </w:rPr>
        <w:t xml:space="preserve"> "</w:t>
      </w:r>
      <w:proofErr w:type="spellStart"/>
      <w:r>
        <w:rPr>
          <w:rStyle w:val="VerbatimChar"/>
        </w:rPr>
        <w:t>Наимеьшее</w:t>
      </w:r>
      <w:proofErr w:type="spellEnd"/>
      <w:r w:rsidRPr="00092EDC">
        <w:rPr>
          <w:rStyle w:val="VerbatimChar"/>
          <w:lang w:val="en-US"/>
        </w:rPr>
        <w:t xml:space="preserve"> </w:t>
      </w:r>
      <w:r>
        <w:rPr>
          <w:rStyle w:val="VerbatimChar"/>
        </w:rPr>
        <w:t>число</w:t>
      </w:r>
      <w:r w:rsidRPr="00092EDC">
        <w:rPr>
          <w:rStyle w:val="VerbatimChar"/>
          <w:lang w:val="en-US"/>
        </w:rPr>
        <w:t>: ",0h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A dd '41'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B dd '35'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C dd '62'</w:t>
      </w:r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SECTION .</w:t>
      </w:r>
      <w:proofErr w:type="spellStart"/>
      <w:r w:rsidRPr="00092EDC">
        <w:rPr>
          <w:rStyle w:val="VerbatimChar"/>
          <w:lang w:val="en-US"/>
        </w:rPr>
        <w:t>bss</w:t>
      </w:r>
      <w:proofErr w:type="spell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in </w:t>
      </w:r>
      <w:proofErr w:type="spellStart"/>
      <w:r w:rsidRPr="00092EDC">
        <w:rPr>
          <w:rStyle w:val="VerbatimChar"/>
          <w:lang w:val="en-US"/>
        </w:rPr>
        <w:t>resb</w:t>
      </w:r>
      <w:proofErr w:type="spellEnd"/>
      <w:r w:rsidRPr="00092EDC">
        <w:rPr>
          <w:rStyle w:val="VerbatimChar"/>
          <w:lang w:val="en-US"/>
        </w:rPr>
        <w:t xml:space="preserve"> 10</w:t>
      </w:r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SECTION .text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GLOBAL _start</w:t>
      </w:r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_start:</w:t>
      </w:r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ov </w:t>
      </w:r>
      <w:proofErr w:type="spellStart"/>
      <w:r w:rsidRPr="00092EDC">
        <w:rPr>
          <w:rStyle w:val="VerbatimChar"/>
          <w:lang w:val="en-US"/>
        </w:rPr>
        <w:t>eax,B</w:t>
      </w:r>
      <w:proofErr w:type="spell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call </w:t>
      </w:r>
      <w:proofErr w:type="spellStart"/>
      <w:r w:rsidRPr="00092EDC">
        <w:rPr>
          <w:rStyle w:val="VerbatimChar"/>
          <w:lang w:val="en-US"/>
        </w:rPr>
        <w:t>atoi</w:t>
      </w:r>
      <w:proofErr w:type="spell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mov [B],</w:t>
      </w:r>
      <w:proofErr w:type="spellStart"/>
      <w:r w:rsidRPr="00092EDC">
        <w:rPr>
          <w:rStyle w:val="VerbatimChar"/>
          <w:lang w:val="en-US"/>
        </w:rPr>
        <w:t>eax</w:t>
      </w:r>
      <w:proofErr w:type="spellEnd"/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ov 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rStyle w:val="VerbatimChar"/>
          <w:lang w:val="en-US"/>
        </w:rPr>
        <w:t>,[A]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mov [min],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lang w:val="en-US"/>
        </w:rPr>
        <w:br/>
      </w:r>
      <w:r w:rsidRPr="00092EDC">
        <w:rPr>
          <w:lang w:val="en-US"/>
        </w:rPr>
        <w:br/>
      </w:r>
      <w:proofErr w:type="spellStart"/>
      <w:r w:rsidRPr="00092EDC">
        <w:rPr>
          <w:rStyle w:val="VerbatimChar"/>
          <w:lang w:val="en-US"/>
        </w:rPr>
        <w:t>cmp</w:t>
      </w:r>
      <w:proofErr w:type="spellEnd"/>
      <w:r w:rsidRPr="00092EDC">
        <w:rPr>
          <w:rStyle w:val="VerbatimChar"/>
          <w:lang w:val="en-US"/>
        </w:rPr>
        <w:t xml:space="preserve"> 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rStyle w:val="VerbatimChar"/>
          <w:lang w:val="en-US"/>
        </w:rPr>
        <w:t>,[C]</w:t>
      </w:r>
      <w:r w:rsidRPr="00092EDC">
        <w:rPr>
          <w:lang w:val="en-US"/>
        </w:rPr>
        <w:br/>
      </w:r>
      <w:proofErr w:type="spellStart"/>
      <w:r w:rsidRPr="00092EDC">
        <w:rPr>
          <w:rStyle w:val="VerbatimChar"/>
          <w:lang w:val="en-US"/>
        </w:rPr>
        <w:t>jl</w:t>
      </w:r>
      <w:proofErr w:type="spellEnd"/>
      <w:r w:rsidRPr="00092EDC">
        <w:rPr>
          <w:rStyle w:val="VerbatimChar"/>
          <w:lang w:val="en-US"/>
        </w:rPr>
        <w:t xml:space="preserve"> </w:t>
      </w:r>
      <w:proofErr w:type="spellStart"/>
      <w:r w:rsidRPr="00092EDC">
        <w:rPr>
          <w:rStyle w:val="VerbatimChar"/>
          <w:lang w:val="en-US"/>
        </w:rPr>
        <w:t>check_B</w:t>
      </w:r>
      <w:proofErr w:type="spell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ov 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rStyle w:val="VerbatimChar"/>
          <w:lang w:val="en-US"/>
        </w:rPr>
        <w:t>,[C]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mov [min],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lang w:val="en-US"/>
        </w:rPr>
        <w:br/>
      </w:r>
      <w:r w:rsidRPr="00092EDC">
        <w:rPr>
          <w:lang w:val="en-US"/>
        </w:rPr>
        <w:br/>
      </w:r>
      <w:proofErr w:type="spellStart"/>
      <w:r w:rsidRPr="00092EDC">
        <w:rPr>
          <w:rStyle w:val="VerbatimChar"/>
          <w:lang w:val="en-US"/>
        </w:rPr>
        <w:t>check_B</w:t>
      </w:r>
      <w:proofErr w:type="spellEnd"/>
      <w:r w:rsidRPr="00092EDC">
        <w:rPr>
          <w:rStyle w:val="VerbatimChar"/>
          <w:lang w:val="en-US"/>
        </w:rPr>
        <w:t>: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ov </w:t>
      </w:r>
      <w:proofErr w:type="spellStart"/>
      <w:r w:rsidRPr="00092EDC">
        <w:rPr>
          <w:rStyle w:val="VerbatimChar"/>
          <w:lang w:val="en-US"/>
        </w:rPr>
        <w:t>eax,min</w:t>
      </w:r>
      <w:proofErr w:type="spell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lastRenderedPageBreak/>
        <w:t xml:space="preserve">call </w:t>
      </w:r>
      <w:proofErr w:type="spellStart"/>
      <w:r w:rsidRPr="00092EDC">
        <w:rPr>
          <w:rStyle w:val="VerbatimChar"/>
          <w:lang w:val="en-US"/>
        </w:rPr>
        <w:t>atoi</w:t>
      </w:r>
      <w:proofErr w:type="spell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mov [min],</w:t>
      </w:r>
      <w:proofErr w:type="spellStart"/>
      <w:r w:rsidRPr="00092EDC">
        <w:rPr>
          <w:rStyle w:val="VerbatimChar"/>
          <w:lang w:val="en-US"/>
        </w:rPr>
        <w:t>eax</w:t>
      </w:r>
      <w:proofErr w:type="spellEnd"/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ov 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rStyle w:val="VerbatimChar"/>
          <w:lang w:val="en-US"/>
        </w:rPr>
        <w:t>,[min]</w:t>
      </w:r>
      <w:r w:rsidRPr="00092EDC">
        <w:rPr>
          <w:lang w:val="en-US"/>
        </w:rPr>
        <w:br/>
      </w:r>
      <w:proofErr w:type="spellStart"/>
      <w:r w:rsidRPr="00092EDC">
        <w:rPr>
          <w:rStyle w:val="VerbatimChar"/>
          <w:lang w:val="en-US"/>
        </w:rPr>
        <w:t>cmp</w:t>
      </w:r>
      <w:proofErr w:type="spellEnd"/>
      <w:r w:rsidRPr="00092EDC">
        <w:rPr>
          <w:rStyle w:val="VerbatimChar"/>
          <w:lang w:val="en-US"/>
        </w:rPr>
        <w:t xml:space="preserve"> 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rStyle w:val="VerbatimChar"/>
          <w:lang w:val="en-US"/>
        </w:rPr>
        <w:t>,[B]</w:t>
      </w:r>
      <w:r w:rsidRPr="00092EDC">
        <w:rPr>
          <w:lang w:val="en-US"/>
        </w:rPr>
        <w:br/>
      </w:r>
      <w:proofErr w:type="spellStart"/>
      <w:r w:rsidRPr="00092EDC">
        <w:rPr>
          <w:rStyle w:val="VerbatimChar"/>
          <w:lang w:val="en-US"/>
        </w:rPr>
        <w:t>jl</w:t>
      </w:r>
      <w:proofErr w:type="spellEnd"/>
      <w:r w:rsidRPr="00092EDC">
        <w:rPr>
          <w:rStyle w:val="VerbatimChar"/>
          <w:lang w:val="en-US"/>
        </w:rPr>
        <w:t xml:space="preserve"> fin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ov 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rStyle w:val="VerbatimChar"/>
          <w:lang w:val="en-US"/>
        </w:rPr>
        <w:t>,[B]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mov [min],</w:t>
      </w:r>
      <w:proofErr w:type="spellStart"/>
      <w:r w:rsidRPr="00092EDC">
        <w:rPr>
          <w:rStyle w:val="VerbatimChar"/>
          <w:lang w:val="en-US"/>
        </w:rPr>
        <w:t>ecx</w:t>
      </w:r>
      <w:proofErr w:type="spellEnd"/>
      <w:r w:rsidRPr="00092EDC">
        <w:rPr>
          <w:lang w:val="en-US"/>
        </w:rPr>
        <w:br/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fin: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mov eax,msg1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call sprint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mov </w:t>
      </w:r>
      <w:proofErr w:type="spellStart"/>
      <w:r w:rsidRPr="00092EDC">
        <w:rPr>
          <w:rStyle w:val="VerbatimChar"/>
          <w:lang w:val="en-US"/>
        </w:rPr>
        <w:t>eax</w:t>
      </w:r>
      <w:proofErr w:type="spellEnd"/>
      <w:r w:rsidRPr="00092EDC">
        <w:rPr>
          <w:rStyle w:val="VerbatimChar"/>
          <w:lang w:val="en-US"/>
        </w:rPr>
        <w:t>,[min]</w:t>
      </w:r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 xml:space="preserve">call </w:t>
      </w:r>
      <w:proofErr w:type="spellStart"/>
      <w:r w:rsidRPr="00092EDC">
        <w:rPr>
          <w:rStyle w:val="VerbatimChar"/>
          <w:lang w:val="en-US"/>
        </w:rPr>
        <w:t>iprintLF</w:t>
      </w:r>
      <w:proofErr w:type="spellEnd"/>
      <w:r w:rsidRPr="00092EDC">
        <w:rPr>
          <w:lang w:val="en-US"/>
        </w:rPr>
        <w:br/>
      </w:r>
      <w:r w:rsidRPr="00092EDC">
        <w:rPr>
          <w:rStyle w:val="VerbatimChar"/>
          <w:lang w:val="en-US"/>
        </w:rPr>
        <w:t>call quit</w:t>
      </w:r>
    </w:p>
    <w:p w14:paraId="1508D1C1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69AC6C6C" wp14:editId="156118ED">
            <wp:extent cx="4884420" cy="5074920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4792" cy="50753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6396A2" w14:textId="77777777" w:rsidR="008D494A" w:rsidRDefault="00000000">
      <w:pPr>
        <w:pStyle w:val="ImageCaption"/>
      </w:pPr>
      <w:r>
        <w:t>Рис 18</w:t>
      </w:r>
    </w:p>
    <w:p w14:paraId="1D967D33" w14:textId="77777777" w:rsidR="008D494A" w:rsidRDefault="00000000">
      <w:pPr>
        <w:pStyle w:val="a0"/>
      </w:pPr>
      <w:r>
        <w:lastRenderedPageBreak/>
        <w:t>Создаю исполняемый файл и проверяю его работу для значения переменых из варианта 10:</w:t>
      </w:r>
    </w:p>
    <w:p w14:paraId="314DD7C8" w14:textId="77777777" w:rsidR="008D494A" w:rsidRDefault="00000000">
      <w:pPr>
        <w:pStyle w:val="CaptionedFigure"/>
      </w:pPr>
      <w:r>
        <w:rPr>
          <w:noProof/>
        </w:rPr>
        <w:drawing>
          <wp:inline distT="0" distB="0" distL="0" distR="0" wp14:anchorId="1D64CC30" wp14:editId="2615F719">
            <wp:extent cx="5351596" cy="1890139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51596" cy="1890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25BEDB9" w14:textId="77777777" w:rsidR="008D494A" w:rsidRDefault="00000000">
      <w:pPr>
        <w:pStyle w:val="ImageCaption"/>
      </w:pPr>
      <w:r>
        <w:t>Рис 19</w:t>
      </w:r>
    </w:p>
    <w:p w14:paraId="6BBB926B" w14:textId="77777777" w:rsidR="008D494A" w:rsidRDefault="00000000">
      <w:pPr>
        <w:pStyle w:val="1"/>
      </w:pPr>
      <w:bookmarkStart w:id="6" w:name="выводы"/>
      <w:bookmarkStart w:id="7" w:name="_Toc183284555"/>
      <w:bookmarkEnd w:id="4"/>
      <w:r>
        <w:rPr>
          <w:rStyle w:val="SectionNumber"/>
        </w:rPr>
        <w:t>4</w:t>
      </w:r>
      <w:r>
        <w:tab/>
        <w:t>Выводы</w:t>
      </w:r>
      <w:bookmarkEnd w:id="7"/>
    </w:p>
    <w:p w14:paraId="15ED0643" w14:textId="77777777" w:rsidR="008D494A" w:rsidRDefault="00000000">
      <w:pPr>
        <w:pStyle w:val="FirstParagraph"/>
      </w:pPr>
      <w:r>
        <w:t>При выполнении лабораторной работы, я изучила команд условного и безусловного переходов в NASM.</w:t>
      </w:r>
    </w:p>
    <w:p w14:paraId="411607B0" w14:textId="77777777" w:rsidR="008D494A" w:rsidRDefault="00000000">
      <w:pPr>
        <w:pStyle w:val="1"/>
      </w:pPr>
      <w:bookmarkStart w:id="8" w:name="список-литературы"/>
      <w:bookmarkStart w:id="9" w:name="_Toc183284556"/>
      <w:bookmarkEnd w:id="6"/>
      <w:r>
        <w:rPr>
          <w:rStyle w:val="SectionNumber"/>
        </w:rPr>
        <w:t>5</w:t>
      </w:r>
      <w:r>
        <w:tab/>
        <w:t>Список литературы</w:t>
      </w:r>
      <w:bookmarkEnd w:id="9"/>
    </w:p>
    <w:p w14:paraId="0531D27E" w14:textId="77777777" w:rsidR="008D494A" w:rsidRDefault="00000000">
      <w:pPr>
        <w:pStyle w:val="FirstParagraph"/>
      </w:pPr>
      <w:hyperlink r:id="rId26">
        <w:r>
          <w:rPr>
            <w:rStyle w:val="ad"/>
          </w:rPr>
          <w:t>Архитектура ЭВМ</w:t>
        </w:r>
      </w:hyperlink>
      <w:bookmarkEnd w:id="8"/>
    </w:p>
    <w:sectPr w:rsidR="008D49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893B58D" w14:textId="77777777" w:rsidR="003B2EB1" w:rsidRDefault="003B2EB1">
      <w:pPr>
        <w:spacing w:after="0"/>
      </w:pPr>
      <w:r>
        <w:separator/>
      </w:r>
    </w:p>
  </w:endnote>
  <w:endnote w:type="continuationSeparator" w:id="0">
    <w:p w14:paraId="27FB2430" w14:textId="77777777" w:rsidR="003B2EB1" w:rsidRDefault="003B2EB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136C47" w14:textId="77777777" w:rsidR="003B2EB1" w:rsidRDefault="003B2EB1">
      <w:r>
        <w:separator/>
      </w:r>
    </w:p>
  </w:footnote>
  <w:footnote w:type="continuationSeparator" w:id="0">
    <w:p w14:paraId="5C6A88AA" w14:textId="77777777" w:rsidR="003B2EB1" w:rsidRDefault="003B2EB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4A74C8B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40208A10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529759931">
    <w:abstractNumId w:val="0"/>
  </w:num>
  <w:num w:numId="2" w16cid:durableId="72563915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8D494A"/>
    <w:rsid w:val="00092EDC"/>
    <w:rsid w:val="003B2EB1"/>
    <w:rsid w:val="008D494A"/>
    <w:rsid w:val="00B44B3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5FC3A"/>
  <w15:docId w15:val="{1900D717-5BBC-44DC-9A49-A4D702CAFE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092EDC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yperlink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.pdf" TargetMode="Externa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1</Pages>
  <Words>591</Words>
  <Characters>3373</Characters>
  <Application>Microsoft Office Word</Application>
  <DocSecurity>0</DocSecurity>
  <Lines>28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Отчёт по лабораторной работе № 7</vt:lpstr>
    </vt:vector>
  </TitlesOfParts>
  <Company/>
  <LinksUpToDate>false</LinksUpToDate>
  <CharactersWithSpaces>39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7</dc:title>
  <dc:creator>Вакутайпа Милдред</dc:creator>
  <cp:keywords/>
  <cp:lastModifiedBy>Чали Мутале</cp:lastModifiedBy>
  <cp:revision>2</cp:revision>
  <dcterms:created xsi:type="dcterms:W3CDTF">2024-11-23T17:15:00Z</dcterms:created>
  <dcterms:modified xsi:type="dcterms:W3CDTF">2024-11-23T17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4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